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071FDF" w14:textId="0A06B4CB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>aw,</w:t>
      </w:r>
      <w:r w:rsidR="00A019E8">
        <w:rPr>
          <w:lang w:val="en-GB"/>
        </w:rPr>
        <w:t xml:space="preserve"> September</w:t>
      </w:r>
      <w:r w:rsidR="006E5CF5">
        <w:rPr>
          <w:lang w:val="en-GB"/>
        </w:rPr>
        <w:t xml:space="preserve"> </w:t>
      </w:r>
      <w:r w:rsidR="00A019E8">
        <w:rPr>
          <w:lang w:val="en-GB"/>
        </w:rPr>
        <w:t>12</w:t>
      </w:r>
      <w:r w:rsidR="00851F07" w:rsidRPr="00551BD8">
        <w:rPr>
          <w:lang w:val="en-GB"/>
        </w:rPr>
        <w:t>, 202</w:t>
      </w:r>
      <w:r w:rsidR="00655843">
        <w:rPr>
          <w:lang w:val="en-GB"/>
        </w:rPr>
        <w:t>4</w:t>
      </w:r>
    </w:p>
    <w:p w14:paraId="7F5E98DB" w14:textId="5412CE32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A019E8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/202</w:t>
      </w:r>
      <w:r w:rsidR="00A019E8">
        <w:rPr>
          <w:b/>
          <w:sz w:val="32"/>
          <w:szCs w:val="32"/>
          <w:lang w:val="en-GB"/>
        </w:rPr>
        <w:t>5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FD489CE" w14:textId="18193E3D" w:rsidR="00A019E8" w:rsidRDefault="003E2F33" w:rsidP="007C79AF">
      <w:pPr>
        <w:tabs>
          <w:tab w:val="left" w:pos="5790"/>
        </w:tabs>
        <w:jc w:val="center"/>
        <w:rPr>
          <w:rFonts w:cstheme="minorHAnsi"/>
          <w:b/>
          <w:bCs/>
          <w:color w:val="000000"/>
          <w:sz w:val="28"/>
          <w:szCs w:val="28"/>
          <w:lang w:val="en"/>
        </w:rPr>
      </w:pPr>
      <w:r w:rsidRPr="00A019E8">
        <w:rPr>
          <w:rFonts w:ascii="Tahoma" w:hAnsi="Tahoma" w:cs="Tahoma"/>
          <w:b/>
          <w:sz w:val="28"/>
          <w:szCs w:val="28"/>
          <w:lang w:val="en-US"/>
        </w:rPr>
        <w:t>Recruitment</w:t>
      </w:r>
      <w:r w:rsidR="0055309E" w:rsidRPr="00A019E8">
        <w:rPr>
          <w:rFonts w:ascii="Tahoma" w:hAnsi="Tahoma" w:cs="Tahoma"/>
          <w:b/>
          <w:sz w:val="28"/>
          <w:szCs w:val="28"/>
          <w:lang w:val="en-US"/>
        </w:rPr>
        <w:t xml:space="preserve"> to the proje</w:t>
      </w:r>
      <w:r w:rsidR="00FB3DA8" w:rsidRPr="00A019E8">
        <w:rPr>
          <w:rFonts w:ascii="Tahoma" w:hAnsi="Tahoma" w:cs="Tahoma"/>
          <w:b/>
          <w:sz w:val="28"/>
          <w:szCs w:val="28"/>
          <w:lang w:val="en-US"/>
        </w:rPr>
        <w:t>ct</w:t>
      </w:r>
      <w:r w:rsidR="0055309E" w:rsidRPr="00A019E8">
        <w:rPr>
          <w:rFonts w:ascii="Tahoma" w:hAnsi="Tahoma" w:cs="Tahoma"/>
          <w:b/>
          <w:sz w:val="28"/>
          <w:szCs w:val="28"/>
          <w:lang w:val="en-US"/>
        </w:rPr>
        <w:t xml:space="preserve"> </w:t>
      </w:r>
      <w:r w:rsidR="00320FAC" w:rsidRPr="00A019E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“</w:t>
      </w:r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Using a model of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local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charge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trapping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and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relaxation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in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upconverting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rare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earth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ion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doped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nanofluorides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to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obtain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infrared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induced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visible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persistent</w:t>
      </w:r>
      <w:proofErr w:type="spellEnd"/>
      <w:r w:rsidR="00A019E8" w:rsidRPr="00A019E8">
        <w:rPr>
          <w:rFonts w:ascii="Tahoma" w:hAnsi="Tahoma" w:cs="Tahoma"/>
          <w:b/>
          <w:bCs/>
          <w:sz w:val="28"/>
          <w:szCs w:val="28"/>
        </w:rPr>
        <w:t xml:space="preserve"> </w:t>
      </w:r>
      <w:proofErr w:type="spellStart"/>
      <w:r w:rsidR="00A019E8" w:rsidRPr="00A019E8">
        <w:rPr>
          <w:rFonts w:ascii="Tahoma" w:hAnsi="Tahoma" w:cs="Tahoma"/>
          <w:b/>
          <w:bCs/>
          <w:sz w:val="28"/>
          <w:szCs w:val="28"/>
        </w:rPr>
        <w:t>luminescence</w:t>
      </w:r>
      <w:proofErr w:type="spellEnd"/>
      <w:r w:rsidR="00320FAC" w:rsidRPr="00A019E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 xml:space="preserve">" </w:t>
      </w:r>
    </w:p>
    <w:p w14:paraId="21B62F9B" w14:textId="1964FAF1" w:rsidR="007C79AF" w:rsidRPr="00320FAC" w:rsidRDefault="00320FAC" w:rsidP="007C79AF">
      <w:pPr>
        <w:tabs>
          <w:tab w:val="left" w:pos="5790"/>
        </w:tabs>
        <w:jc w:val="center"/>
        <w:rPr>
          <w:rFonts w:cstheme="minorHAnsi"/>
          <w:b/>
          <w:sz w:val="28"/>
          <w:szCs w:val="28"/>
          <w:lang w:val="en-US"/>
        </w:rPr>
      </w:pPr>
      <w:r w:rsidRPr="00320FAC">
        <w:rPr>
          <w:rFonts w:cstheme="minorHAnsi"/>
          <w:b/>
          <w:bCs/>
          <w:color w:val="000000"/>
          <w:sz w:val="28"/>
          <w:szCs w:val="28"/>
          <w:lang w:val="en"/>
        </w:rPr>
        <w:t xml:space="preserve">(NCN grant </w:t>
      </w:r>
      <w:r w:rsidRPr="00320FAC">
        <w:rPr>
          <w:rFonts w:cstheme="minorHAnsi"/>
          <w:b/>
          <w:bCs/>
          <w:color w:val="000000"/>
          <w:sz w:val="28"/>
          <w:szCs w:val="28"/>
          <w:lang w:val="en-US"/>
        </w:rPr>
        <w:t>OPUS 2</w:t>
      </w:r>
      <w:r w:rsidR="00A019E8">
        <w:rPr>
          <w:rFonts w:cstheme="minorHAnsi"/>
          <w:b/>
          <w:bCs/>
          <w:color w:val="000000"/>
          <w:sz w:val="28"/>
          <w:szCs w:val="28"/>
          <w:lang w:val="en-US"/>
        </w:rPr>
        <w:t>6</w:t>
      </w:r>
      <w:r w:rsidRPr="00320FAC">
        <w:rPr>
          <w:rFonts w:cstheme="minorHAnsi"/>
          <w:b/>
          <w:bCs/>
          <w:color w:val="000000"/>
          <w:sz w:val="28"/>
          <w:szCs w:val="28"/>
          <w:lang w:val="en-US"/>
        </w:rPr>
        <w:t>, No.</w:t>
      </w:r>
      <w:r w:rsidR="00A019E8">
        <w:rPr>
          <w:rFonts w:cstheme="minorHAnsi"/>
          <w:b/>
          <w:bCs/>
          <w:color w:val="000000"/>
          <w:sz w:val="28"/>
          <w:szCs w:val="28"/>
          <w:lang w:val="en-US"/>
        </w:rPr>
        <w:t xml:space="preserve"> </w:t>
      </w:r>
      <w:r w:rsidR="00A019E8" w:rsidRPr="00A019E8">
        <w:rPr>
          <w:rFonts w:cstheme="minorHAnsi"/>
          <w:b/>
          <w:bCs/>
          <w:color w:val="000000"/>
          <w:sz w:val="28"/>
          <w:szCs w:val="28"/>
        </w:rPr>
        <w:t>UMO-2023/51/B/ST5/00837</w:t>
      </w:r>
      <w:r w:rsidRPr="00320FAC">
        <w:rPr>
          <w:rFonts w:cstheme="minorHAnsi"/>
          <w:b/>
          <w:bCs/>
          <w:sz w:val="28"/>
          <w:szCs w:val="28"/>
          <w:lang w:val="en-US"/>
        </w:rPr>
        <w:t>)</w:t>
      </w:r>
    </w:p>
    <w:p w14:paraId="41560AED" w14:textId="77777777" w:rsidR="00A019E8" w:rsidRDefault="00A019E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</w:p>
    <w:p w14:paraId="7FBCBCCB" w14:textId="51FBBB87" w:rsidR="0055309E" w:rsidRPr="00E70A88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E70A88">
        <w:rPr>
          <w:b/>
          <w:sz w:val="28"/>
          <w:szCs w:val="28"/>
          <w:lang w:val="en-US"/>
        </w:rPr>
        <w:t>Ranking list</w:t>
      </w:r>
      <w:r w:rsidR="0055309E" w:rsidRPr="00E70A88">
        <w:rPr>
          <w:b/>
          <w:sz w:val="28"/>
          <w:szCs w:val="28"/>
          <w:lang w:val="en-US"/>
        </w:rPr>
        <w:t>.</w:t>
      </w:r>
    </w:p>
    <w:p w14:paraId="0774CE0A" w14:textId="56AFB0D8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 on </w:t>
      </w:r>
      <w:r w:rsidR="00A019E8">
        <w:rPr>
          <w:b/>
          <w:sz w:val="28"/>
          <w:szCs w:val="28"/>
          <w:lang w:val="en-GB"/>
        </w:rPr>
        <w:t>September</w:t>
      </w:r>
      <w:r w:rsidR="00F23179">
        <w:rPr>
          <w:b/>
          <w:sz w:val="28"/>
          <w:szCs w:val="28"/>
          <w:lang w:val="en-GB"/>
        </w:rPr>
        <w:t xml:space="preserve"> 1</w:t>
      </w:r>
      <w:r w:rsidR="00A019E8">
        <w:rPr>
          <w:b/>
          <w:sz w:val="28"/>
          <w:szCs w:val="28"/>
          <w:lang w:val="en-GB"/>
        </w:rPr>
        <w:t>2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F23179">
        <w:rPr>
          <w:b/>
          <w:sz w:val="28"/>
          <w:szCs w:val="28"/>
          <w:lang w:val="en-GB"/>
        </w:rPr>
        <w:t>4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E70A88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C7036A" w:rsidRPr="00FC6243" w14:paraId="5A2BF55F" w14:textId="77777777" w:rsidTr="001D2489">
        <w:tc>
          <w:tcPr>
            <w:tcW w:w="946" w:type="dxa"/>
          </w:tcPr>
          <w:p w14:paraId="07F2C1DB" w14:textId="3038A842" w:rsidR="00C7036A" w:rsidRPr="00430013" w:rsidRDefault="00C7036A" w:rsidP="00C703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566ED9DB" w:rsidR="00C7036A" w:rsidRPr="00430013" w:rsidRDefault="00C7036A" w:rsidP="00C703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uhammad Haider Saleem</w:t>
            </w:r>
          </w:p>
        </w:tc>
        <w:tc>
          <w:tcPr>
            <w:tcW w:w="1718" w:type="dxa"/>
          </w:tcPr>
          <w:p w14:paraId="2FD9970C" w14:textId="651F6600" w:rsidR="00C7036A" w:rsidRPr="00A019E8" w:rsidRDefault="00C7036A" w:rsidP="00C7036A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 w:rsidRPr="008E0D3C">
              <w:rPr>
                <w:bCs/>
                <w:color w:val="000000" w:themeColor="text1"/>
                <w:sz w:val="24"/>
                <w:szCs w:val="24"/>
              </w:rPr>
              <w:t>1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  <w:r w:rsidRPr="008E0D3C">
              <w:rPr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66" w:type="dxa"/>
          </w:tcPr>
          <w:p w14:paraId="4984823F" w14:textId="06C080BC" w:rsidR="00C7036A" w:rsidRPr="00A019E8" w:rsidRDefault="00C7036A" w:rsidP="00C7036A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 w:rsidRPr="008E0D3C">
              <w:rPr>
                <w:bCs/>
                <w:color w:val="000000" w:themeColor="text1"/>
                <w:sz w:val="24"/>
                <w:szCs w:val="24"/>
              </w:rPr>
              <w:t>3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  <w:r w:rsidRPr="008E0D3C">
              <w:rPr>
                <w:bCs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1337" w:type="dxa"/>
          </w:tcPr>
          <w:p w14:paraId="7B859163" w14:textId="77B355BA" w:rsidR="00C7036A" w:rsidRPr="00A019E8" w:rsidRDefault="00C7036A" w:rsidP="00C7036A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 w:rsidRPr="008E0D3C">
              <w:rPr>
                <w:bCs/>
                <w:color w:val="000000" w:themeColor="text1"/>
                <w:sz w:val="24"/>
                <w:szCs w:val="24"/>
              </w:rPr>
              <w:t>4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  <w:r w:rsidRPr="008E0D3C">
              <w:rPr>
                <w:bCs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207" w:type="dxa"/>
          </w:tcPr>
          <w:p w14:paraId="4E276F63" w14:textId="55717BCD" w:rsidR="00C7036A" w:rsidRPr="00A019E8" w:rsidRDefault="00C7036A" w:rsidP="00C7036A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 w:rsidRPr="008E0D3C">
              <w:rPr>
                <w:bCs/>
                <w:color w:val="000000" w:themeColor="text1"/>
                <w:sz w:val="24"/>
                <w:szCs w:val="24"/>
              </w:rPr>
              <w:t>0</w:t>
            </w:r>
            <w:r>
              <w:rPr>
                <w:bCs/>
                <w:color w:val="000000" w:themeColor="text1"/>
                <w:sz w:val="24"/>
                <w:szCs w:val="24"/>
              </w:rPr>
              <w:t>.</w:t>
            </w:r>
            <w:r w:rsidRPr="008E0D3C">
              <w:rPr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14:paraId="59E8FC82" w14:textId="13989636" w:rsidR="00C7036A" w:rsidRPr="00A019E8" w:rsidRDefault="00C7036A" w:rsidP="00C7036A">
            <w:pPr>
              <w:spacing w:before="120" w:after="120"/>
              <w:jc w:val="center"/>
              <w:rPr>
                <w:b/>
                <w:color w:val="FF0000"/>
                <w:sz w:val="24"/>
                <w:szCs w:val="24"/>
              </w:rPr>
            </w:pPr>
            <w:r w:rsidRPr="008E0D3C">
              <w:rPr>
                <w:b/>
                <w:color w:val="000000" w:themeColor="text1"/>
                <w:sz w:val="24"/>
                <w:szCs w:val="24"/>
              </w:rPr>
              <w:t>10</w:t>
            </w:r>
            <w:r>
              <w:rPr>
                <w:b/>
                <w:color w:val="000000" w:themeColor="text1"/>
                <w:sz w:val="24"/>
                <w:szCs w:val="24"/>
              </w:rPr>
              <w:t>.</w:t>
            </w:r>
            <w:r w:rsidRPr="008E0D3C">
              <w:rPr>
                <w:b/>
                <w:color w:val="000000" w:themeColor="text1"/>
                <w:sz w:val="24"/>
                <w:szCs w:val="24"/>
              </w:rPr>
              <w:t>26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EEB42E" w:rsidR="002457F4" w:rsidRPr="00DA7C84" w:rsidRDefault="002457F4" w:rsidP="00B14E08">
      <w:pPr>
        <w:tabs>
          <w:tab w:val="left" w:pos="5790"/>
        </w:tabs>
        <w:jc w:val="both"/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>The Recruitment Committee for Chemical and Physical Sciences has set the minimum number of points necessary to admit a candidate to the W</w:t>
      </w:r>
      <w:r w:rsidR="00865029">
        <w:rPr>
          <w:bCs/>
          <w:sz w:val="24"/>
          <w:szCs w:val="24"/>
          <w:lang w:val="en-GB"/>
        </w:rPr>
        <w:t>D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86502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</w:t>
      </w:r>
      <w:r w:rsidRPr="00594665">
        <w:rPr>
          <w:bCs/>
          <w:sz w:val="24"/>
          <w:szCs w:val="24"/>
          <w:lang w:val="en-GB"/>
        </w:rPr>
        <w:t>14.4</w:t>
      </w:r>
      <w:r w:rsidRPr="00DA7C84">
        <w:rPr>
          <w:bCs/>
          <w:sz w:val="24"/>
          <w:szCs w:val="24"/>
          <w:lang w:val="en-GB"/>
        </w:rPr>
        <w:t xml:space="preserve"> (60% of points available). </w:t>
      </w:r>
    </w:p>
    <w:p w14:paraId="56D29F00" w14:textId="05F7BA69" w:rsidR="00AB4C61" w:rsidRPr="00AB4C61" w:rsidRDefault="00C7036A" w:rsidP="00B14E08">
      <w:pPr>
        <w:tabs>
          <w:tab w:val="left" w:pos="5790"/>
        </w:tabs>
        <w:jc w:val="both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US"/>
        </w:rPr>
        <w:t xml:space="preserve">The only </w:t>
      </w:r>
      <w:r w:rsidR="0021357F" w:rsidRPr="00E70A88">
        <w:rPr>
          <w:bCs/>
          <w:sz w:val="24"/>
          <w:szCs w:val="24"/>
          <w:lang w:val="en-US"/>
        </w:rPr>
        <w:t>Ca</w:t>
      </w:r>
      <w:r w:rsidR="00AB4C61" w:rsidRPr="00E70A88">
        <w:rPr>
          <w:bCs/>
          <w:sz w:val="24"/>
          <w:szCs w:val="24"/>
          <w:lang w:val="en-US"/>
        </w:rPr>
        <w:t xml:space="preserve">ndidate </w:t>
      </w:r>
      <w:r w:rsidR="0021357F" w:rsidRPr="00E70A88">
        <w:rPr>
          <w:bCs/>
          <w:sz w:val="24"/>
          <w:szCs w:val="24"/>
          <w:lang w:val="en-US"/>
        </w:rPr>
        <w:t>N</w:t>
      </w:r>
      <w:r w:rsidR="00B14E08">
        <w:rPr>
          <w:bCs/>
          <w:sz w:val="24"/>
          <w:szCs w:val="24"/>
          <w:lang w:val="en-US"/>
        </w:rPr>
        <w:t>o</w:t>
      </w:r>
      <w:r w:rsidR="0021357F" w:rsidRPr="00E70A88">
        <w:rPr>
          <w:bCs/>
          <w:sz w:val="24"/>
          <w:szCs w:val="24"/>
          <w:lang w:val="en-US"/>
        </w:rPr>
        <w:t xml:space="preserve">. 1 </w:t>
      </w:r>
      <w:r w:rsidR="00AB4C61" w:rsidRPr="00E70A88">
        <w:rPr>
          <w:bCs/>
          <w:sz w:val="24"/>
          <w:szCs w:val="24"/>
          <w:lang w:val="en-US"/>
        </w:rPr>
        <w:t xml:space="preserve">obtained </w:t>
      </w:r>
      <w:r w:rsidR="005A4C0B" w:rsidRPr="00E70A88">
        <w:rPr>
          <w:bCs/>
          <w:sz w:val="24"/>
          <w:szCs w:val="24"/>
          <w:lang w:val="en-US"/>
        </w:rPr>
        <w:t>a</w:t>
      </w:r>
      <w:r w:rsidR="00B839BE" w:rsidRPr="00E70A88">
        <w:rPr>
          <w:bCs/>
          <w:sz w:val="24"/>
          <w:szCs w:val="24"/>
          <w:lang w:val="en-US"/>
        </w:rPr>
        <w:t xml:space="preserve"> </w:t>
      </w:r>
      <w:r w:rsidR="00AB4C61" w:rsidRPr="00E70A88">
        <w:rPr>
          <w:bCs/>
          <w:sz w:val="24"/>
          <w:szCs w:val="24"/>
          <w:lang w:val="en-US"/>
        </w:rPr>
        <w:t xml:space="preserve">number of recruitment </w:t>
      </w:r>
      <w:r w:rsidR="00AB4C61" w:rsidRPr="00C7036A">
        <w:rPr>
          <w:bCs/>
          <w:color w:val="000000" w:themeColor="text1"/>
          <w:sz w:val="24"/>
          <w:szCs w:val="24"/>
          <w:lang w:val="en-US"/>
        </w:rPr>
        <w:t>points</w:t>
      </w:r>
      <w:r w:rsidR="00A019E8" w:rsidRPr="00C7036A">
        <w:rPr>
          <w:bCs/>
          <w:color w:val="000000" w:themeColor="text1"/>
          <w:sz w:val="24"/>
          <w:szCs w:val="24"/>
          <w:lang w:val="en-US"/>
        </w:rPr>
        <w:t xml:space="preserve"> lower</w:t>
      </w:r>
      <w:r w:rsidR="00AB4C61" w:rsidRPr="00C7036A">
        <w:rPr>
          <w:bCs/>
          <w:color w:val="000000" w:themeColor="text1"/>
          <w:sz w:val="24"/>
          <w:szCs w:val="24"/>
          <w:lang w:val="en-US"/>
        </w:rPr>
        <w:t xml:space="preserve"> than the minimum, </w:t>
      </w:r>
      <w:r w:rsidR="00C77F30" w:rsidRPr="00C7036A">
        <w:rPr>
          <w:bCs/>
          <w:color w:val="000000" w:themeColor="text1"/>
          <w:sz w:val="24"/>
          <w:szCs w:val="24"/>
          <w:lang w:val="en-US"/>
        </w:rPr>
        <w:t>therefore</w:t>
      </w:r>
      <w:r w:rsidR="00AB4C61" w:rsidRPr="00C7036A">
        <w:rPr>
          <w:bCs/>
          <w:color w:val="000000" w:themeColor="text1"/>
          <w:sz w:val="24"/>
          <w:szCs w:val="24"/>
          <w:lang w:val="en-US"/>
        </w:rPr>
        <w:t xml:space="preserve"> the Commission decided </w:t>
      </w:r>
      <w:r w:rsidR="00A019E8" w:rsidRPr="00C7036A">
        <w:rPr>
          <w:bCs/>
          <w:color w:val="000000" w:themeColor="text1"/>
          <w:sz w:val="24"/>
          <w:szCs w:val="24"/>
          <w:lang w:val="en-US"/>
        </w:rPr>
        <w:t xml:space="preserve">not </w:t>
      </w:r>
      <w:r w:rsidR="00532700">
        <w:rPr>
          <w:bCs/>
          <w:color w:val="000000" w:themeColor="text1"/>
          <w:sz w:val="24"/>
          <w:szCs w:val="24"/>
          <w:lang w:val="en-US"/>
        </w:rPr>
        <w:t xml:space="preserve">to </w:t>
      </w:r>
      <w:r w:rsidR="0021357F" w:rsidRPr="00C7036A">
        <w:rPr>
          <w:bCs/>
          <w:color w:val="000000" w:themeColor="text1"/>
          <w:sz w:val="24"/>
          <w:szCs w:val="24"/>
          <w:lang w:val="en-US"/>
        </w:rPr>
        <w:t xml:space="preserve">admit </w:t>
      </w:r>
      <w:r w:rsidR="005A4C0B" w:rsidRPr="00C7036A">
        <w:rPr>
          <w:bCs/>
          <w:color w:val="000000" w:themeColor="text1"/>
          <w:sz w:val="24"/>
          <w:szCs w:val="24"/>
          <w:lang w:val="en-US"/>
        </w:rPr>
        <w:t>M</w:t>
      </w:r>
      <w:r w:rsidR="00A019E8" w:rsidRPr="00C7036A">
        <w:rPr>
          <w:bCs/>
          <w:color w:val="000000" w:themeColor="text1"/>
          <w:sz w:val="24"/>
          <w:szCs w:val="24"/>
          <w:lang w:val="en-US"/>
        </w:rPr>
        <w:t>r</w:t>
      </w:r>
      <w:r w:rsidR="005A4C0B" w:rsidRPr="00C7036A">
        <w:rPr>
          <w:bCs/>
          <w:color w:val="000000" w:themeColor="text1"/>
          <w:sz w:val="24"/>
          <w:szCs w:val="24"/>
          <w:lang w:val="en-US"/>
        </w:rPr>
        <w:t xml:space="preserve">. </w:t>
      </w:r>
      <w:r w:rsidR="00A019E8" w:rsidRPr="00C7036A">
        <w:rPr>
          <w:bCs/>
          <w:color w:val="000000" w:themeColor="text1"/>
          <w:sz w:val="24"/>
          <w:szCs w:val="24"/>
          <w:lang w:val="en-US"/>
        </w:rPr>
        <w:t>Muhammad Ha</w:t>
      </w:r>
      <w:r w:rsidR="00A019E8">
        <w:rPr>
          <w:bCs/>
          <w:sz w:val="24"/>
          <w:szCs w:val="24"/>
          <w:lang w:val="en-US"/>
        </w:rPr>
        <w:t>ider Saleem</w:t>
      </w:r>
      <w:r w:rsidR="00F51BB8">
        <w:rPr>
          <w:bCs/>
          <w:sz w:val="24"/>
          <w:szCs w:val="24"/>
          <w:lang w:val="en-US"/>
        </w:rPr>
        <w:t xml:space="preserve"> </w:t>
      </w:r>
      <w:r w:rsidR="005A4C0B" w:rsidRPr="00E70A88">
        <w:rPr>
          <w:bCs/>
          <w:sz w:val="24"/>
          <w:szCs w:val="24"/>
          <w:lang w:val="en-US"/>
        </w:rPr>
        <w:t xml:space="preserve">to </w:t>
      </w:r>
      <w:r w:rsidR="00865029" w:rsidRPr="00E70A88">
        <w:rPr>
          <w:bCs/>
          <w:sz w:val="24"/>
          <w:szCs w:val="24"/>
          <w:lang w:val="en-US"/>
        </w:rPr>
        <w:t>W</w:t>
      </w:r>
      <w:r w:rsidR="005A4C0B" w:rsidRPr="00E70A88">
        <w:rPr>
          <w:bCs/>
          <w:sz w:val="24"/>
          <w:szCs w:val="24"/>
          <w:lang w:val="en-US"/>
        </w:rPr>
        <w:t>DS IPAS</w:t>
      </w:r>
      <w:r w:rsidR="00DB4302">
        <w:rPr>
          <w:bCs/>
          <w:sz w:val="24"/>
          <w:szCs w:val="24"/>
          <w:lang w:val="en-US"/>
        </w:rPr>
        <w:t xml:space="preserve"> to this project</w:t>
      </w:r>
      <w:r>
        <w:rPr>
          <w:bCs/>
          <w:sz w:val="24"/>
          <w:szCs w:val="24"/>
          <w:lang w:val="en-US"/>
        </w:rPr>
        <w:t xml:space="preserve"> and </w:t>
      </w:r>
      <w:r w:rsidR="001E2426">
        <w:rPr>
          <w:bCs/>
          <w:sz w:val="24"/>
          <w:szCs w:val="24"/>
          <w:lang w:val="en-US"/>
        </w:rPr>
        <w:t>considered the competition pending</w:t>
      </w:r>
      <w:r w:rsidR="00F77F5B">
        <w:rPr>
          <w:bCs/>
          <w:sz w:val="24"/>
          <w:szCs w:val="24"/>
          <w:lang w:val="en-US"/>
        </w:rPr>
        <w:t xml:space="preserve">. 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DBE632" w14:textId="77777777" w:rsidR="0057515E" w:rsidRDefault="0057515E" w:rsidP="00715D63">
      <w:pPr>
        <w:spacing w:after="0" w:line="240" w:lineRule="auto"/>
      </w:pPr>
      <w:r>
        <w:separator/>
      </w:r>
    </w:p>
  </w:endnote>
  <w:endnote w:type="continuationSeparator" w:id="0">
    <w:p w14:paraId="3FC525C7" w14:textId="77777777" w:rsidR="0057515E" w:rsidRDefault="0057515E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998CE8E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49091C" w14:textId="77777777" w:rsidR="00715D63" w:rsidRDefault="00E8110E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BFE21" w14:textId="77777777" w:rsidR="0057515E" w:rsidRDefault="0057515E" w:rsidP="00715D63">
      <w:pPr>
        <w:spacing w:after="0" w:line="240" w:lineRule="auto"/>
      </w:pPr>
      <w:r>
        <w:separator/>
      </w:r>
    </w:p>
  </w:footnote>
  <w:footnote w:type="continuationSeparator" w:id="0">
    <w:p w14:paraId="61400E59" w14:textId="77777777" w:rsidR="0057515E" w:rsidRDefault="0057515E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AB13B9" w14:textId="77777777" w:rsidR="00715D63" w:rsidRDefault="00E8110E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142C73"/>
    <w:rsid w:val="00182EEB"/>
    <w:rsid w:val="001C3065"/>
    <w:rsid w:val="001D2489"/>
    <w:rsid w:val="001E2426"/>
    <w:rsid w:val="001E4C2D"/>
    <w:rsid w:val="0021357F"/>
    <w:rsid w:val="002457F4"/>
    <w:rsid w:val="002B102E"/>
    <w:rsid w:val="002C4EBF"/>
    <w:rsid w:val="002D1A1B"/>
    <w:rsid w:val="002D3B86"/>
    <w:rsid w:val="002E3A78"/>
    <w:rsid w:val="003034EE"/>
    <w:rsid w:val="00320FAC"/>
    <w:rsid w:val="00345D4C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92476"/>
    <w:rsid w:val="004A4DCC"/>
    <w:rsid w:val="004F36D7"/>
    <w:rsid w:val="0050696B"/>
    <w:rsid w:val="00532700"/>
    <w:rsid w:val="005460DD"/>
    <w:rsid w:val="00551BD8"/>
    <w:rsid w:val="0055309E"/>
    <w:rsid w:val="0057515E"/>
    <w:rsid w:val="00594665"/>
    <w:rsid w:val="00596AAF"/>
    <w:rsid w:val="0059718B"/>
    <w:rsid w:val="005A4C0B"/>
    <w:rsid w:val="005B2983"/>
    <w:rsid w:val="005D392D"/>
    <w:rsid w:val="005E15EA"/>
    <w:rsid w:val="00604B98"/>
    <w:rsid w:val="006158C6"/>
    <w:rsid w:val="00641051"/>
    <w:rsid w:val="00655843"/>
    <w:rsid w:val="0065664A"/>
    <w:rsid w:val="006702AC"/>
    <w:rsid w:val="006774FD"/>
    <w:rsid w:val="00683AD1"/>
    <w:rsid w:val="006A4F9E"/>
    <w:rsid w:val="006B5ADC"/>
    <w:rsid w:val="006E5CF5"/>
    <w:rsid w:val="00715D63"/>
    <w:rsid w:val="00767EC4"/>
    <w:rsid w:val="00792087"/>
    <w:rsid w:val="007C5CBF"/>
    <w:rsid w:val="007C79AF"/>
    <w:rsid w:val="00822D57"/>
    <w:rsid w:val="008508BE"/>
    <w:rsid w:val="00851F07"/>
    <w:rsid w:val="00853B11"/>
    <w:rsid w:val="0086297D"/>
    <w:rsid w:val="00865029"/>
    <w:rsid w:val="00894163"/>
    <w:rsid w:val="008A15BC"/>
    <w:rsid w:val="008F7D35"/>
    <w:rsid w:val="00921C00"/>
    <w:rsid w:val="00990104"/>
    <w:rsid w:val="009F38F6"/>
    <w:rsid w:val="00A019E8"/>
    <w:rsid w:val="00A409AB"/>
    <w:rsid w:val="00A87E45"/>
    <w:rsid w:val="00AB02EB"/>
    <w:rsid w:val="00AB29BF"/>
    <w:rsid w:val="00AB4C61"/>
    <w:rsid w:val="00B100FA"/>
    <w:rsid w:val="00B14E08"/>
    <w:rsid w:val="00B2054B"/>
    <w:rsid w:val="00B3211D"/>
    <w:rsid w:val="00B4462F"/>
    <w:rsid w:val="00B839BE"/>
    <w:rsid w:val="00BC6AB2"/>
    <w:rsid w:val="00C01FF1"/>
    <w:rsid w:val="00C03102"/>
    <w:rsid w:val="00C04C68"/>
    <w:rsid w:val="00C40377"/>
    <w:rsid w:val="00C7036A"/>
    <w:rsid w:val="00C77F1E"/>
    <w:rsid w:val="00C77F30"/>
    <w:rsid w:val="00D146AF"/>
    <w:rsid w:val="00D46185"/>
    <w:rsid w:val="00D654C5"/>
    <w:rsid w:val="00DA223B"/>
    <w:rsid w:val="00DA7C84"/>
    <w:rsid w:val="00DB4302"/>
    <w:rsid w:val="00DF15ED"/>
    <w:rsid w:val="00E23534"/>
    <w:rsid w:val="00E30A53"/>
    <w:rsid w:val="00E428F0"/>
    <w:rsid w:val="00E6283D"/>
    <w:rsid w:val="00E70A88"/>
    <w:rsid w:val="00E8110E"/>
    <w:rsid w:val="00F06B6B"/>
    <w:rsid w:val="00F11B53"/>
    <w:rsid w:val="00F1671C"/>
    <w:rsid w:val="00F23179"/>
    <w:rsid w:val="00F51BB8"/>
    <w:rsid w:val="00F62802"/>
    <w:rsid w:val="00F77F5B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8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Małgorzata Samsel-Czekała</cp:lastModifiedBy>
  <cp:revision>26</cp:revision>
  <cp:lastPrinted>2022-10-03T10:17:00Z</cp:lastPrinted>
  <dcterms:created xsi:type="dcterms:W3CDTF">2023-09-15T11:05:00Z</dcterms:created>
  <dcterms:modified xsi:type="dcterms:W3CDTF">2024-09-1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